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cover-letter"/>
    <w:p>
      <w:pPr>
        <w:pStyle w:val="Heading1"/>
      </w:pPr>
      <w:r>
        <w:t xml:space="preserve">Cover Letter</w:t>
      </w:r>
    </w:p>
    <w:p>
      <w:pPr>
        <w:pStyle w:val="FirstParagraph"/>
      </w:pPr>
      <w:r>
        <w:rPr>
          <w:bCs/>
          <w:b/>
        </w:rPr>
        <w:t xml:space="preserve">Dear [Hiring Manager's Name or "Recruitment Team"],</w:t>
      </w:r>
    </w:p>
    <w:p>
      <w:pPr>
        <w:pStyle w:val="BodyText"/>
      </w:pPr>
      <w:r>
        <w:t xml:space="preserve">I am writing to express my enthusiastic interest in the [Position Title] role at your esteemed organization, a position that aligns seamlessly with my professional background as a qualified lawyer and my deep commitment to excellence in legal practice. With over [X years] of experience in [specific area of law, e.g., corporate law, family law, criminal defense], I have honed my expertise in navigating the complexities of the Australian legal system. My decision to apply for this opportunity is driven by a strong alignment with your firm’s values and a desire to contribute my skills to a dynamic legal environment in Australia Melbourne.</w:t>
      </w:r>
    </w:p>
    <w:p>
      <w:pPr>
        <w:pStyle w:val="BodyText"/>
      </w:pPr>
      <w:r>
        <w:t xml:space="preserve">As a lawyer, I have always prioritized integrity, precision, and client-focused advocacy. Over the years, I have worked on diverse legal matters ranging from [specific examples: commercial disputes, litigation, regulatory compliance] to [another example: property transactions or immigration law], ensuring that my clients receive tailored solutions grounded in both legal expertise and empathy. My ability to analyze complex issues, communicate effectively with stakeholders, and deliver results under pressure has consistently been recognized by peers and clients alike. This experience has not only solidified my technical competencies but also deepened my understanding of the unique challenges faced by individuals and businesses in Australia Melbourne.</w:t>
      </w:r>
    </w:p>
    <w:p>
      <w:pPr>
        <w:pStyle w:val="BodyText"/>
      </w:pPr>
      <w:r>
        <w:t xml:space="preserve">The legal landscape in Australia Melbourne is both vibrant and demanding, requiring a lawyer who can adapt to evolving regulations while maintaining a steadfast commitment to justice. I have closely followed the developments in local courts, legislative reforms, and industry trends that shape the practice of law here. For instance, my work on [specific case or project related to Melbourne or Victoria] allowed me to engage directly with the intricacies of Victorian law and its implications for clients operating in this region. This hands-on experience has equipped me with the insight needed to address legal challenges effectively while upholding the highest standards of professionalism.</w:t>
      </w:r>
    </w:p>
    <w:p>
      <w:pPr>
        <w:pStyle w:val="BodyText"/>
      </w:pPr>
      <w:r>
        <w:t xml:space="preserve">What sets me apart as a lawyer is my dedication to fostering trust and transparency in every client relationship. In Australia Melbourne, where cultural diversity and economic dynamism intersect, it is crucial to approach each case with sensitivity and adaptability. I have consistently prioritized building rapport with clients by listening actively to their needs, providing clear guidance, and delivering outcomes that reflect their interests. Whether advising on [specific area of law] or representing clients in court, I ensure that my communication is accessible and actionable, bridging the gap between legal theory and practical application.</w:t>
      </w:r>
    </w:p>
    <w:p>
      <w:pPr>
        <w:pStyle w:val="BodyText"/>
      </w:pPr>
      <w:r>
        <w:t xml:space="preserve">Furthermore, my background in [mention any relevant certifications, memberships, or training related to Australian law] has prepared me to contribute meaningfully to your firm’s objectives. For example, my involvement with [professional organization or legal initiative in Melbourne] has allowed me to collaborate with like-minded professionals and stay abreast of best practices in the field. I am particularly drawn to your firm’s reputation for [specific quality or achievement, e.g., innovative legal strategies, community engagement, or niche expertise], as it resonates with my own philosophy of delivering value through innovation and ethical practice.</w:t>
      </w:r>
    </w:p>
    <w:p>
      <w:pPr>
        <w:pStyle w:val="BodyText"/>
      </w:pPr>
      <w:r>
        <w:t xml:space="preserve">In addition to my technical skills, I bring a strong work ethic and a collaborative spirit. I thrive in environments where teamwork is valued, and ideas are shared to achieve common goals. In Melbourne’s legal community, where collaboration often drives success, I am confident that my ability to work effectively with colleagues, clients, and external stakeholders will add significant value to your team. I am also passionate about continuous learning and have pursued [mention any relevant continuing education or professional development] to ensure that my knowledge remains current and relevant in the ever-changing legal landscape of Australia.</w:t>
      </w:r>
    </w:p>
    <w:p>
      <w:pPr>
        <w:pStyle w:val="BodyText"/>
      </w:pPr>
      <w:r>
        <w:t xml:space="preserve">The opportunity to join a forward-thinking law firm in Australia Melbourne is particularly appealing to me, as it allows me to contribute my expertise while growing professionally in a region known for its rigorous standards and vibrant legal culture. I am eager to bring my experience, passion for justice, and commitment to excellence to your organization. I am confident that my skills and dedication will make a meaningful impact on your firm’s mission and the clients you serve.</w:t>
      </w:r>
    </w:p>
    <w:p>
      <w:pPr>
        <w:pStyle w:val="BodyText"/>
      </w:pPr>
      <w:r>
        <w:t xml:space="preserve">Thank you for considering my application. I would welcome the opportunity to discuss how my background and vision align with your firm’s goals. Please feel free to contact me at [your phone number] or [your email address] at your earliest convenience. I look forward to the possibility of contributing to the continued success of your practice in Australia Melbourne.</w:t>
      </w:r>
    </w:p>
    <w:p>
      <w:pPr>
        <w:pStyle w:val="BodyText"/>
      </w:pPr>
      <w:r>
        <w:t xml:space="preserve">Sincerely,</w:t>
      </w:r>
      <w:r>
        <w:br/>
      </w:r>
      <w:r>
        <w:rPr>
          <w:bCs/>
          <w:b/>
        </w:rP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Australia Melbourne</dc:title>
  <dc:creator/>
  <dc:language>en</dc:language>
  <cp:keywords/>
  <dcterms:created xsi:type="dcterms:W3CDTF">2026-07-23T12:53:54Z</dcterms:created>
  <dcterms:modified xsi:type="dcterms:W3CDTF">2026-07-23T12:53:54Z</dcterms:modified>
</cp:coreProperties>
</file>

<file path=docProps/custom.xml><?xml version="1.0" encoding="utf-8"?>
<Properties xmlns="http://schemas.openxmlformats.org/officeDocument/2006/custom-properties" xmlns:vt="http://schemas.openxmlformats.org/officeDocument/2006/docPropsVTypes"/>
</file>